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</Types>
</file>

<file path=_rels/.rels><?xml version="1.0" encoding="UTF-8" standalone="yes"?>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mc:Ignorable="w14">
  <w:body>
    <w:tbl>
      <w:tblPr>
        <w:tblW w:w="8550" w:type="dxa"/>
        <w:jc w:val="left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ed7e7"/>
        <w:tblLayout w:type="fixed"/>
      </w:tblPr>
      <w:tblGrid>
        <w:gridCol w:w="2160"/>
        <w:gridCol w:w="2160"/>
        <w:gridCol w:w="2160"/>
        <w:gridCol w:w="2070"/>
      </w:tblGrid>
      <w:tr>
        <w:tblPrEx>
          <w:shd w:val="clear" w:color="auto" w:fill="ced7e7"/>
        </w:tblPrEx>
        <w:trPr>
          <w:trHeight w:val="597" w:hRule="atLeast"/>
        </w:trPr>
        <w:tc>
          <w:tcPr>
            <w:tcW w:type="dxa" w:w="2160"/>
            <w:tcBorders>
              <w:top w:val="nil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</w:pPr>
            <w:r>
              <w:rPr>
                <w:b w:val="1"/>
                <w:bCs w:val="1"/>
                <w:rtl w:val="0"/>
                <w:lang w:val="en-US"/>
              </w:rPr>
              <w:t>Name</w:t>
            </w:r>
          </w:p>
        </w:tc>
        <w:tc>
          <w:tcPr>
            <w:tcW w:type="dxa" w:w="2160"/>
            <w:tcBorders>
              <w:top w:val="nil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</w:pPr>
            <w:r>
              <w:rPr>
                <w:b w:val="1"/>
                <w:bCs w:val="1"/>
                <w:rtl w:val="0"/>
                <w:lang w:val="en-US"/>
              </w:rPr>
              <w:t>Allows CORS</w:t>
            </w:r>
          </w:p>
        </w:tc>
        <w:tc>
          <w:tcPr>
            <w:tcW w:type="dxa" w:w="2160"/>
            <w:tcBorders>
              <w:top w:val="nil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</w:pPr>
            <w:r>
              <w:rPr>
                <w:b w:val="1"/>
                <w:bCs w:val="1"/>
                <w:rtl w:val="0"/>
                <w:lang w:val="en-US"/>
              </w:rPr>
              <w:t>Authentication Method</w:t>
            </w:r>
          </w:p>
        </w:tc>
        <w:tc>
          <w:tcPr>
            <w:tcW w:type="dxa" w:w="2070"/>
            <w:tcBorders>
              <w:top w:val="nil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</w:pPr>
            <w:r>
              <w:rPr>
                <w:b w:val="1"/>
                <w:bCs w:val="1"/>
                <w:rtl w:val="0"/>
                <w:lang w:val="en-US"/>
              </w:rPr>
              <w:t>Authentication Required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developer.spotify.com/web-api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Spotify Web API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oauth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/no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www.reddit.com/dev/api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reddit API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auth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www.youtube.com/yt/dev/api-resources.html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Youtube API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API key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/no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developer.linkedin.com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Linkedin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API key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developers.soundcloud.com/docs/api/guide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Soundcloud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API key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www.mediawiki.org/wiki/API:Main_page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Wikipedia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/a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/a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developer.fandango.com/Rotten_Tomatoes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Rotten Tomatoes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API key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www.flickr.com/services/api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flickr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oauth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developers.pinterest.com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Pinterest API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oauth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6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developers.google.com/custom-search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Google Custom Search API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API key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www.tumblr.com/docs/en/api/v2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Tumblr API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outh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developer.marvel.com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Marvel API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API key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://www.geonames.org/export/web-services.html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GeoNames API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username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://www.omdbapi.com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OMDB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/a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/a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://www.zillow.com/howto/api/APIOverview.htm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Zillow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o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ID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://wiki.openstreetmap.org/wiki/API_v0.6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Open Street Maps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/a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o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www.govtrack.us/developers/api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GovTrack.us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/a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o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://docs.sqoot.com/v2/overview.html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Sqoot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API key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developers.google.com/maps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Google Maps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API key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api.giphy.com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Giphy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API key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://doc.jsfiddle.net/api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JSFiddle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/a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/a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bitcoincharts.com/about/markets-api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Bitcoin Charts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/a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/a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api.stackexchange.com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StackExchange API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oauth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6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projects.propublica.org/nonprofits/api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ProPublica NonProfit API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?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/a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o</w:t>
            </w:r>
          </w:p>
        </w:tc>
      </w:tr>
      <w:tr>
        <w:tblPrEx>
          <w:shd w:val="clear" w:color="auto" w:fill="ced7e7"/>
        </w:tblPrEx>
        <w:trPr>
          <w:trHeight w:val="6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://api.sba.gov/doc/geodata.html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U.S. City &amp; County Web Data API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/a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o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www.undata-api.org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UN Data API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API key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://www.faceplusplus.com/api-overview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Face++ API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API Key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developer.musixmatch.com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MusiXMatch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API Key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</w:tr>
      <w:tr>
        <w:tblPrEx>
          <w:shd w:val="clear" w:color="auto" w:fill="ced7e7"/>
        </w:tblPrEx>
        <w:trPr>
          <w:trHeight w:val="305" w:hRule="atLeast"/>
        </w:trPr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Hyperlink.0"/>
                <w:color w:val="4f81bd"/>
                <w:u w:color="4f81bd"/>
                <w:lang w:val="en-US"/>
              </w:rPr>
              <w:fldChar w:fldCharType="begin" w:fldLock="0"/>
            </w:r>
            <w:r>
              <w:rPr>
                <w:rStyle w:val="Hyperlink.0"/>
                <w:color w:val="4f81bd"/>
                <w:u w:color="4f81bd"/>
                <w:lang w:val="en-US"/>
              </w:rPr>
              <w:instrText xml:space="preserve"> HYPERLINK "https://www.wordsapi.com/"</w:instrText>
            </w:r>
            <w:r>
              <w:rPr>
                <w:rStyle w:val="Hyperlink.0"/>
                <w:color w:val="4f81bd"/>
                <w:u w:color="4f81bd"/>
                <w:lang w:val="en-US"/>
              </w:rPr>
              <w:fldChar w:fldCharType="separate" w:fldLock="0"/>
            </w:r>
            <w:r>
              <w:rPr>
                <w:rStyle w:val="Hyperlink.0"/>
                <w:color w:val="4f81bd"/>
                <w:u w:color="4f81bd"/>
                <w:rtl w:val="0"/>
                <w:lang w:val="en-US"/>
              </w:rPr>
              <w:t>Words API</w:t>
            </w:r>
            <w:r>
              <w:rPr/>
              <w:fldChar w:fldCharType="end" w:fldLock="0"/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Yes</w:t>
            </w:r>
          </w:p>
        </w:tc>
        <w:tc>
          <w:tcPr>
            <w:tcW w:type="dxa" w:w="216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Token</w:t>
            </w:r>
          </w:p>
        </w:tc>
        <w:tc>
          <w:tcPr>
            <w:tcW w:type="dxa" w:w="2070"/>
            <w:tcBorders>
              <w:top w:val="single" w:color="000001" w:sz="6" w:space="0" w:shadow="0" w:frame="0"/>
              <w:left w:val="nil"/>
              <w:bottom w:val="single" w:color="000001" w:sz="6" w:space="0" w:shadow="0" w:frame="0"/>
              <w:right w:val="nil"/>
            </w:tcBorders>
            <w:shd w:val="clear" w:color="auto" w:fill="ffffff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Style w:val="None"/>
                <w:rtl w:val="0"/>
                <w:lang w:val="en-US"/>
              </w:rPr>
              <w:t>No</w:t>
            </w:r>
          </w:p>
        </w:tc>
      </w:tr>
    </w:tbl>
    <w:p>
      <w:pPr>
        <w:pStyle w:val="Heading"/>
      </w:pPr>
      <w:bookmarkStart w:name="apilist" w:id="0"/>
      <w:r>
        <w:rPr>
          <w:rtl w:val="0"/>
          <w:lang w:val="pt-PT"/>
        </w:rPr>
        <w:t>API List</w:t>
      </w:r>
    </w:p>
    <w:p>
      <w:pPr>
        <w:pStyle w:val="Heading"/>
      </w:pPr>
      <w:bookmarkStart w:name="examples" w:id="1"/>
      <w:r>
        <w:rPr>
          <w:rtl w:val="0"/>
          <w:lang w:val="en-US"/>
        </w:rPr>
        <w:t>Examples</w:t>
      </w:r>
    </w:p>
    <w:p>
      <w:pPr>
        <w:pStyle w:val="First Paragraph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s://news.ycombinator.com/item?id=7546040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s://news.ycombinator.com/item?id=7546040</w:t>
      </w:r>
      <w:r>
        <w:rPr/>
        <w:fldChar w:fldCharType="end" w:fldLock="0"/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://www.programmableweb.com/apis/directory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://www.programmableweb.com/apis/directory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 xml:space="preserve">Get access to a REST console for all different API's: </w:t>
      </w: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s://apigee.com/console/linkedin?u=0&amp;apig_cc=1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s://apigee.com/console/linkedin?u=0&amp;apig_cc=1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reddit example:</w:t>
      </w:r>
    </w:p>
    <w:p>
      <w:pPr>
        <w:pStyle w:val="Text Body"/>
      </w:pPr>
      <w:r>
        <w:rPr>
          <w:rtl w:val="0"/>
        </w:rPr>
        <w:t>Run and open the console.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://jsfiddle.net/danielvassallo87/6k2j5yqL/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://jsfiddle.net/danielvassallo87/6k2j5yqL/</w:t>
      </w:r>
      <w:r>
        <w:rPr/>
        <w:fldChar w:fldCharType="end" w:fldLock="0"/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://speckyboy.com/2014/01/22/building-simple-reddit-api-webapp-using-jquery/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://speckyboy.com/2014/01/22/building-simple-reddit-api-webapp-using-jquery/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Soundcloud example: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://jsfiddle.net/tobiasbeuving/26pHX/5/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://jsfiddle.net/tobiasbeuving/26pHX/5/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Wikipedia example: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://jsfiddle.net/gautamadude/hmjjg/1/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://jsfiddle.net/gautamadude/hmjjg/1/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Tumblr api example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://jsfiddle.net/danielvassallo87/42ozoqwf/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://jsfiddle.net/danielvassallo87/42ozoqwf/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GeoNames api example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s://jsfiddle.net/adifah/ma2xb/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s://jsfiddle.net/adifah/ma2xb/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OMDB api example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://jsfiddle.net/potherca/765kzyx1/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://jsfiddle.net/potherca/765kzyx1/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GovTrack.us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s://www.govtrack.us/api/v2/role?current=true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s://www.govtrack.us/api/v2/role?current=true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Sqoot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://docs.sqoot.com/v2/overview.html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://docs.sqoot.com/v2/overview.html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Google Maps example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://jsfiddle.net/salman/4mtyu/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://jsfiddle.net/salman/4mtyu/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Giphy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s://github.com/Giphy/GiphyAPI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s://github.com/Giphy/GiphyAPI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ProPublica Nonprofit Explorer (API)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s://projects.propublica.org/nonprofits/api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s://projects.propublica.org/nonprofits/api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Face++ API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s://market.mashape.com/faceplusplus/faceplusplus-face-detection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s://market.mashape.com/faceplusplus/faceplusplus-face-detection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MusicXMatch API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s://market.mashape.com/musixmatch-com/musixmatch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s://market.mashape.com/musixmatch-com/musixmatch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UN Data API (Unofficial, but much easier to use)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s://www.undata-api.org/docs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s://www.undata-api.org/docs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JSFiddle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://jsfiddle.net/zalun/sthmj/embedded/result/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://jsfiddle.net/zalun/sthmj/embedded/result/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Bitcoin Charts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s://bitcoincharts.com/about/markets-api/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s://bitcoincharts.com/about/markets-api/</w:t>
      </w:r>
      <w:r>
        <w:rPr/>
        <w:fldChar w:fldCharType="end" w:fldLock="0"/>
      </w:r>
    </w:p>
    <w:p>
      <w:pPr>
        <w:pStyle w:val="Text Body"/>
      </w:pPr>
      <w:r>
        <w:rPr>
          <w:rtl w:val="0"/>
        </w:rPr>
        <w:t>StackOverflow</w:t>
      </w:r>
    </w:p>
    <w:p>
      <w:pPr>
        <w:pStyle w:val="Text Body"/>
      </w:pPr>
      <w:r>
        <w:rPr>
          <w:rStyle w:val="Hyperlink.1"/>
        </w:rPr>
        <w:fldChar w:fldCharType="begin" w:fldLock="0"/>
      </w:r>
      <w:r>
        <w:rPr>
          <w:rStyle w:val="Hyperlink.1"/>
        </w:rPr>
        <w:instrText xml:space="preserve"> HYPERLINK "https://api.stackexchange.com/"</w:instrText>
      </w:r>
      <w:r>
        <w:rPr>
          <w:rStyle w:val="Hyperlink.1"/>
        </w:rPr>
        <w:fldChar w:fldCharType="separate" w:fldLock="0"/>
      </w:r>
      <w:r>
        <w:rPr>
          <w:rStyle w:val="Hyperlink.1"/>
          <w:rtl w:val="0"/>
        </w:rPr>
        <w:t>https://api.stackexchange.com/</w:t>
      </w:r>
      <w:bookmarkEnd w:id="1"/>
      <w:r>
        <w:rPr/>
        <w:fldChar w:fldCharType="end" w:fldLock="0"/>
      </w:r>
    </w:p>
    <w:sectPr>
      <w:headerReference w:type="default" r:id="rId4"/>
      <w:footerReference w:type="default" r:id="rId5"/>
      <w:pgSz w:w="12240" w:h="15840" w:orient="portrait"/>
      <w:pgMar w:top="1440" w:right="1800" w:bottom="1440" w:left="1800" w:header="0" w:footer="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mc:Ignorable="w14">
  <w:p>
    <w:pPr>
      <w:pStyle w:val="Header &amp; Footer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mc:Ignorable="w14">
  <w:p>
    <w:pPr>
      <w:pStyle w:val="Header &amp; Footer"/>
      <w:bidi w:val="0"/>
    </w:pPr>
    <w:r/>
  </w:p>
</w:hdr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" w:cs="Arial Unicode MS" w:hAnsi="Helvetic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Heading">
    <w:name w:val="Heading"/>
    <w:next w:val="Text Body"/>
    <w:pPr>
      <w:keepNext w:val="1"/>
      <w:keepLines w:val="1"/>
      <w:pageBreakBefore w:val="0"/>
      <w:widowControl w:val="1"/>
      <w:shd w:val="clear" w:color="auto" w:fill="auto"/>
      <w:suppressAutoHyphens w:val="1"/>
      <w:bidi w:val="0"/>
      <w:spacing w:before="480" w:after="0" w:line="240" w:lineRule="auto"/>
      <w:ind w:left="0" w:right="0" w:firstLine="0"/>
      <w:jc w:val="left"/>
      <w:outlineLvl w:val="0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2"/>
      <w:szCs w:val="32"/>
      <w:u w:val="none" w:color="345a8a"/>
      <w:vertAlign w:val="baseline"/>
    </w:rPr>
  </w:style>
  <w:style w:type="paragraph" w:styleId="Text Body">
    <w:name w:val="Text Body"/>
    <w:next w:val="Text Body"/>
    <w:pPr>
      <w:keepNext w:val="0"/>
      <w:keepLines w:val="0"/>
      <w:pageBreakBefore w:val="0"/>
      <w:widowControl w:val="1"/>
      <w:shd w:val="clear" w:color="auto" w:fill="auto"/>
      <w:suppressAutoHyphens w:val="1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1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None">
    <w:name w:val="None"/>
  </w:style>
  <w:style w:type="character" w:styleId="Hyperlink.0">
    <w:name w:val="Hyperlink.0"/>
    <w:basedOn w:val="None"/>
    <w:next w:val="Hyperlink.0"/>
    <w:rPr>
      <w:color w:val="4f81bd"/>
      <w:u w:color="4f81bd"/>
      <w:lang w:val="en-US"/>
    </w:rPr>
  </w:style>
  <w:style w:type="character" w:styleId="Hyperlink.1">
    <w:name w:val="Hyperlink.1"/>
    <w:basedOn w:val="None"/>
    <w:next w:val="Hyperlink.1"/>
    <w:rPr>
      <w:color w:val="4f81bd"/>
      <w:u w:color="4f81bd"/>
    </w:rPr>
  </w:style>
  <w:style w:type="paragraph" w:styleId="First Paragraph">
    <w:name w:val="First Paragraph"/>
    <w:next w:val="Text Body"/>
    <w:pPr>
      <w:keepNext w:val="0"/>
      <w:keepLines w:val="0"/>
      <w:pageBreakBefore w:val="0"/>
      <w:widowControl w:val="1"/>
      <w:shd w:val="clear" w:color="auto" w:fill="auto"/>
      <w:suppressAutoHyphens w:val="1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</w:style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